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Montreal</w:t>
      </w:r>
    </w:p>
    <w:bookmarkStart w:id="28" w:name="automotive-engineer-cover-letter"/>
    <w:p>
      <w:pPr>
        <w:pStyle w:val="Heading1"/>
      </w:pPr>
      <w:r>
        <w:t xml:space="preserve">Automotive Engineer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Montreal, QC, Canada</w:t>
      </w:r>
    </w:p>
    <w:bookmarkStart w:id="20" w:name="greetings"/>
    <w:p>
      <w:pPr>
        <w:pStyle w:val="Heading2"/>
      </w:pPr>
      <w:r>
        <w:t xml:space="preserve">Greetings</w:t>
      </w:r>
    </w:p>
    <w:p>
      <w:pPr>
        <w:pStyle w:val="FirstParagraph"/>
      </w:pPr>
      <w:r>
        <w:t xml:space="preserve">Dear Hiring Manager,</w:t>
      </w:r>
    </w:p>
    <w:bookmarkEnd w:id="20"/>
    <w:bookmarkStart w:id="21" w:name="introduction"/>
    <w:p>
      <w:pPr>
        <w:pStyle w:val="Heading2"/>
      </w:pPr>
      <w:r>
        <w:t xml:space="preserve">Introduction</w:t>
      </w:r>
    </w:p>
    <w:p>
      <w:pPr>
        <w:pStyle w:val="FirstParagraph"/>
      </w:pPr>
      <w:r>
        <w:t xml:space="preserve">I am writing to express my enthusiastic interest in the Automotive Engineer position at [Company Name] in Canada Montreal. As a highly motivated and experienced automotive professional, I am eager to contribute my technical expertise, innovative mindset, and passion for sustainable transportation to a dynamic organization like yours. With a strong background in vehicle design, engineering solutions, and collaboration within cross-functional teams, I am confident in my ability to drive success in the Canadian automotive industry.</w:t>
      </w:r>
    </w:p>
    <w:p>
      <w:pPr>
        <w:pStyle w:val="BodyText"/>
      </w:pPr>
      <w:r>
        <w:t xml:space="preserve">Montreal has long been a hub of innovation and excellence in automotive engineering, with its vibrant ecosystem of manufacturers, research institutions, and technology-driven companies. My decision to pursue opportunities in Canada Montreal is rooted in the region’s commitment to advancing cutting-edge mobility solutions and fostering a culture of sustainability. I am particularly drawn to [Company Name]’s reputation for excellence in [specific project, product line, or innovation], and I am excited about the possibility of contributing my skills to your team.</w:t>
      </w:r>
    </w:p>
    <w:bookmarkEnd w:id="21"/>
    <w:bookmarkStart w:id="22" w:name="professional-background"/>
    <w:p>
      <w:pPr>
        <w:pStyle w:val="Heading2"/>
      </w:pPr>
      <w:r>
        <w:t xml:space="preserve">Professional Background</w:t>
      </w:r>
    </w:p>
    <w:p>
      <w:pPr>
        <w:pStyle w:val="FirstParagraph"/>
      </w:pPr>
      <w:r>
        <w:t xml:space="preserve">As an Automotive Engineer with over [X years] of experience, I have dedicated my career to solving complex challenges in vehicle development, performance optimization, and safety innovation. My work has spanned various stages of the automotive lifecycle, from concept design to prototyping and production. I hold a [Degree in Mechanical Engineering or related field] from [University Name], where I developed a strong foundation in thermodynamics, materials science, and systems engineering.</w:t>
      </w:r>
    </w:p>
    <w:p>
      <w:pPr>
        <w:pStyle w:val="BodyText"/>
      </w:pPr>
      <w:r>
        <w:t xml:space="preserve">At my previous role as an Automotive Engineer at [Previous Company Name], I led projects focused on [specific responsibilities, e.g., "designing lightweight components to reduce fuel consumption" or "implementing advanced driver-assistance systems (ADAS)"]. These initiatives not only improved vehicle efficiency but also aligned with global trends toward sustainability and smart mobility. My ability to analyze data, collaborate with multidisciplinary teams, and deliver results under tight deadlines has consistently been a strength in my professional journey.</w:t>
      </w:r>
    </w:p>
    <w:bookmarkEnd w:id="22"/>
    <w:bookmarkStart w:id="23" w:name="technical-expertise"/>
    <w:p>
      <w:pPr>
        <w:pStyle w:val="Heading2"/>
      </w:pPr>
      <w:r>
        <w:t xml:space="preserve">Technical Expertise</w:t>
      </w:r>
    </w:p>
    <w:p>
      <w:pPr>
        <w:pStyle w:val="FirstParagraph"/>
      </w:pPr>
      <w:r>
        <w:t xml:space="preserve">My technical proficiency includes expertise in [list specific skills, e.g., "CAD software (e.g., CATIA, SolidWorks), finite element analysis (FEA), computational fluid dynamics (CFD), and vehicle dynamics simulation"]. I have also worked extensively with industry standards such as ISO 26262 for functional safety and ASI/ISO 14001 for environmental management. This knowledge enables me to design systems that meet rigorous performance, safety, and regulatory requirements—critical in the competitive Canadian automotive landscape.</w:t>
      </w:r>
    </w:p>
    <w:p>
      <w:pPr>
        <w:pStyle w:val="BodyText"/>
      </w:pPr>
      <w:r>
        <w:t xml:space="preserve">One of my proudest achievements was [describe a specific project or accomplishment]. By [describe the approach], I successfully [result, e.g., "reduced emissions by 15% or improved vehicle handling by 20%"]. This experience reinforced my belief that innovation in automotive engineering is not just about technical excellence but also about creating solutions that address real-world challenges, such as environmental impact and user safety.</w:t>
      </w:r>
    </w:p>
    <w:bookmarkEnd w:id="23"/>
    <w:bookmarkStart w:id="24" w:name="connection-to-canada-montreal"/>
    <w:p>
      <w:pPr>
        <w:pStyle w:val="Heading2"/>
      </w:pPr>
      <w:r>
        <w:t xml:space="preserve">Connection to Canada Montreal</w:t>
      </w:r>
    </w:p>
    <w:p>
      <w:pPr>
        <w:pStyle w:val="FirstParagraph"/>
      </w:pPr>
      <w:r>
        <w:t xml:space="preserve">Living and working in Canada Montreal has been a transformative experience for me. The city’s unique blend of cultural diversity, technological advancement, and commitment to green initiatives resonates deeply with my professional values. I have closely followed the growth of Montreal’s automotive sector, particularly its focus on [mention specific trends, e.g., "electric vehicles (EVs), autonomous driving technologies, or sustainable manufacturing practices"]. This alignment makes me even more eager to contribute my skills to a company like [Company Name], which is at the forefront of these innovations.</w:t>
      </w:r>
    </w:p>
    <w:p>
      <w:pPr>
        <w:pStyle w:val="BodyText"/>
      </w:pPr>
      <w:r>
        <w:t xml:space="preserve">Montreal’s strategic location and access to a highly skilled workforce further position it as a leader in the global automotive industry. I am particularly inspired by [Company Name]’s contributions to [specific area, e.g., "renewable energy integration in vehicle systems" or "collaborations with local universities for R&amp;D"]. I am confident that my background and vision align with the opportunities available in this thriving region.</w:t>
      </w:r>
    </w:p>
    <w:bookmarkEnd w:id="24"/>
    <w:bookmarkStart w:id="25" w:name="why-canada-montreal"/>
    <w:p>
      <w:pPr>
        <w:pStyle w:val="Heading2"/>
      </w:pPr>
      <w:r>
        <w:t xml:space="preserve">Why Canada Montreal?</w:t>
      </w:r>
    </w:p>
    <w:p>
      <w:pPr>
        <w:pStyle w:val="FirstParagraph"/>
      </w:pPr>
      <w:r>
        <w:t xml:space="preserve">Canada Montreal is not just a location for me—it is a community that values innovation, diversity, and forward-thinking. As an Automotive Engineer, I am excited about the chance to work in a city where companies are investing heavily in the future of mobility. The presence of major automotive manufacturers, research centers, and government incentives for green technology creates an environment ripe for growth and impact.</w:t>
      </w:r>
    </w:p>
    <w:p>
      <w:pPr>
        <w:pStyle w:val="BodyText"/>
      </w:pPr>
      <w:r>
        <w:t xml:space="preserve">I have also taken steps to familiarize myself with Canadian industry standards and regulations, such as those set by Transport Canada and the Canadian Council of Motor Transport Administrators (CCMTA). This ensures that I can seamlessly integrate into your team while adhering to local requirements. Additionally, my fluency in [language, e.g., "English and French"] allows me to communicate effectively with colleagues and stakeholders across the region.</w:t>
      </w:r>
    </w:p>
    <w:bookmarkEnd w:id="25"/>
    <w:bookmarkStart w:id="26" w:name="conclusion"/>
    <w:p>
      <w:pPr>
        <w:pStyle w:val="Heading2"/>
      </w:pPr>
      <w:r>
        <w:t xml:space="preserve">Conclusion</w:t>
      </w:r>
    </w:p>
    <w:p>
      <w:pPr>
        <w:pStyle w:val="FirstParagraph"/>
      </w:pPr>
      <w:r>
        <w:t xml:space="preserve">In summary, I am deeply passionate about automotive engineering and eager to bring my expertise to a forward-thinking organization like [Company Name] in Canada Montreal. My technical skills, dedication to innovation, and alignment with the values of the Canadian automotive industry make me an ideal candidate for this role.</w:t>
      </w:r>
    </w:p>
    <w:p>
      <w:pPr>
        <w:pStyle w:val="BodyText"/>
      </w:pPr>
      <w:r>
        <w:t xml:space="preserve">I would welcome the opportunity to discuss how my background and vision align with your goals. Thank you for considering my application. I look forward to the possibility of contributing to [Company Name]’s continued success in shaping the future of transportation.</w:t>
      </w:r>
    </w:p>
    <w:bookmarkEnd w:id="26"/>
    <w:bookmarkStart w:id="27" w:name="best-regards"/>
    <w:p>
      <w:pPr>
        <w:pStyle w:val="Heading2"/>
      </w:pPr>
      <w:r>
        <w:t xml:space="preserve">Best regards,</w:t>
      </w:r>
    </w:p>
    <w:p>
      <w:pPr>
        <w:pStyle w:val="FirstParagraph"/>
      </w:pPr>
      <w:r>
        <w:t xml:space="preserve">[Your Full Name]</w:t>
      </w:r>
    </w:p>
    <w:p>
      <w:pPr>
        <w:pStyle w:val="BodyText"/>
      </w:pPr>
      <w:r>
        <w:t xml:space="preserve">[Your Contact Information: Email | Phone Numb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Cover Letter - Canada Montreal</dc:title>
  <dc:creator/>
  <dc:language>en</dc:language>
  <cp:keywords/>
  <dcterms:created xsi:type="dcterms:W3CDTF">2026-07-21T10:39:45Z</dcterms:created>
  <dcterms:modified xsi:type="dcterms:W3CDTF">2026-07-21T10:39:45Z</dcterms:modified>
</cp:coreProperties>
</file>

<file path=docProps/custom.xml><?xml version="1.0" encoding="utf-8"?>
<Properties xmlns="http://schemas.openxmlformats.org/officeDocument/2006/custom-properties" xmlns:vt="http://schemas.openxmlformats.org/officeDocument/2006/docPropsVTypes"/>
</file>